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อมพิวเตอร์และสารสนเทศขั้นพื้นฐาน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ส่วนกลางเหมือนกันนะคะถามว่ายากไหม เนื้อหาก็จะเป็นคือละครที่วิชานี้เป็นวิชาอยู่ในกลุ่มของการศึกษาทั่วไปหรือเต็ม สนามจะสอนกว้าง โกหกหมดนี่คือ 6 เรื่อง ไม่ได้ลงลึกแต่เราต้องรู้ ไหนทั้ง 6 เนื้อหานี้ หาสไลด์ของส่วนกลางข้อสอบของส่วนกลาง ครูมีหน้าที่ อธิบายเราสงสัยตรงไหนก็สอบถามเพิ่มเติมนะคะ พ่อเลี้ยง 6 บทนี้เสร็จ เราจะมีสอบ คือสอบปลายภาคนั่นแหละ แล้วก็เป็นเนื้อหาของบท 6 บทนี้ หนูก็เลยคุยกับอาจารย์ปิยะวรรณว่าให้จักรยานสอนปฏิบัติก่อน เพราะ เพราะว่าถ้าครูส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อมพิวเตอร์และสารสนเทศขั้นพื้นฐาน (ปี1)</dc:title>
  <dc:creator/>
  <cp:keywords/>
  <dcterms:created xsi:type="dcterms:W3CDTF">2023-12-14T04:20:36Z</dcterms:created>
  <dcterms:modified xsi:type="dcterms:W3CDTF">2023-12-14T04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ธันวาคม 2566 เวลา 10.45 น.</vt:lpwstr>
  </property>
  <property fmtid="{D5CDD505-2E9C-101B-9397-08002B2CF9AE}" pid="3" name="subtitle">
    <vt:lpwstr/>
  </property>
</Properties>
</file>